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1A4BFE" w:rsidP="00423CF8">
            <w:r>
              <w:t>Индекс гендерного равенства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Проектно-учебная лаборатория антикоррупционной политики (ПУЛ АП) НИУ ВШЭ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1A4BFE">
            <w:r>
              <w:t>Аналитик ПУЛ АП Дмитрий Толкачев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1A4BFE" w:rsidP="002A5F23">
            <w:r>
              <w:t>Создание индекса гендерного равенства в НИУ ВШЭ</w:t>
            </w:r>
            <w:bookmarkStart w:id="0" w:name="_GoBack"/>
            <w:bookmarkEnd w:id="0"/>
          </w:p>
        </w:tc>
      </w:tr>
      <w:tr w:rsidR="001A4BFE" w:rsidTr="001A4BFE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Разработать критерии индекса гендерного равенства в университете</w:t>
            </w:r>
          </w:p>
          <w:p w:rsidR="001A4BFE" w:rsidRDefault="001A4BFE">
            <w:r>
              <w:t>Проанализировать данные по ППС в НИУ ВШЭ по критериям индекса</w:t>
            </w:r>
          </w:p>
          <w:p w:rsidR="001A4BFE" w:rsidRDefault="001A4BFE">
            <w:proofErr w:type="spellStart"/>
            <w:r>
              <w:t>Проранжировать</w:t>
            </w:r>
            <w:proofErr w:type="spellEnd"/>
            <w:r>
              <w:t xml:space="preserve"> факультеты, департаменты и школы по данным индекса</w:t>
            </w:r>
          </w:p>
        </w:tc>
      </w:tr>
      <w:tr w:rsidR="001A4BFE" w:rsidTr="001A4BFE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ервисный проект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 w:rsidP="00925BC2">
            <w:r>
              <w:t>Индивидуальная</w:t>
            </w:r>
          </w:p>
          <w:p w:rsidR="001A4BFE" w:rsidRDefault="001A4BFE" w:rsidP="00925BC2">
            <w:r>
              <w:t xml:space="preserve">Проведение проектных семинаров 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 xml:space="preserve">2 </w:t>
            </w:r>
            <w:proofErr w:type="spellStart"/>
            <w:r>
              <w:t>з.е</w:t>
            </w:r>
            <w:proofErr w:type="spellEnd"/>
            <w:r>
              <w:t>.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 w:rsidP="00925BC2">
            <w:r>
              <w:rPr>
                <w:lang w:val="en-US"/>
              </w:rPr>
              <w:t>10</w:t>
            </w:r>
            <w:r>
              <w:t>.12.201</w:t>
            </w:r>
            <w:r>
              <w:rPr>
                <w:lang w:val="en-US"/>
              </w:rPr>
              <w:t>8</w:t>
            </w:r>
            <w:r>
              <w:t xml:space="preserve"> – 30.01.2019</w:t>
            </w:r>
          </w:p>
        </w:tc>
      </w:tr>
      <w:tr w:rsidR="001A4BFE" w:rsidTr="001A4BFE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Участие в проектных семинарах.</w:t>
            </w:r>
          </w:p>
          <w:p w:rsidR="001A4BFE" w:rsidRDefault="001A4BFE">
            <w:r>
              <w:t>Анализ данных из открытых источников</w:t>
            </w:r>
          </w:p>
          <w:p w:rsidR="001A4BFE" w:rsidRDefault="001A4BFE">
            <w:r>
              <w:t xml:space="preserve">Подготовка аналитического документа  </w:t>
            </w:r>
          </w:p>
        </w:tc>
      </w:tr>
      <w:tr w:rsidR="001A4BFE" w:rsidTr="001A4BFE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1A4BFE" w:rsidP="00925BC2">
            <w:r>
              <w:t>Создание информационной базы гендерного равенства в НИУ ВШЭ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Удаленная работа / работа на месте реализации проекта</w:t>
            </w:r>
          </w:p>
        </w:tc>
      </w:tr>
      <w:tr w:rsidR="001A4BFE" w:rsidTr="001A4BFE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lastRenderedPageBreak/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Регулярный аналитический текст (требования к содержанию и регулярности - в зависимости от конкретного проекта).</w:t>
            </w:r>
          </w:p>
          <w:p w:rsidR="001A4BFE" w:rsidRDefault="001A4BFE">
            <w:r>
              <w:t xml:space="preserve">Итоговый аналитический текст. 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Десятибалльная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 w:rsidP="00925BC2">
            <w:r>
              <w:t>10 декабря 2018 г.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Москва, Кривоколенный переулок 3, ауд. 3-318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/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/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/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 w:rsidP="002A5F23">
            <w:r>
              <w:t>Стажировка в лаборатории</w:t>
            </w:r>
          </w:p>
        </w:tc>
      </w:tr>
      <w:tr w:rsidR="001A4BFE" w:rsidTr="001A4BFE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 xml:space="preserve">Политология. </w:t>
            </w:r>
          </w:p>
          <w:p w:rsidR="001A4BFE" w:rsidRDefault="001A4BFE">
            <w:r>
              <w:t xml:space="preserve">Социология. </w:t>
            </w:r>
          </w:p>
          <w:p w:rsidR="001A4BFE" w:rsidRDefault="001A4BFE">
            <w:r>
              <w:t>Государственное и муниципальное управление.</w:t>
            </w:r>
          </w:p>
          <w:p w:rsidR="001A4BFE" w:rsidRDefault="001A4BFE">
            <w:r>
              <w:t>Психология.</w:t>
            </w:r>
          </w:p>
          <w:p w:rsidR="001A4BFE" w:rsidRDefault="001A4BFE">
            <w:r>
              <w:t>Право.</w:t>
            </w:r>
          </w:p>
          <w:p w:rsidR="001A4BFE" w:rsidRDefault="001A4BFE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1A4BFE" w:rsidRDefault="001A4BFE">
            <w:r>
              <w:t>Реклама и связи с общественностью.</w:t>
            </w:r>
          </w:p>
          <w:p w:rsidR="001A4BFE" w:rsidRDefault="001A4BFE">
            <w:r>
              <w:t>Культурология.</w:t>
            </w:r>
          </w:p>
          <w:p w:rsidR="001A4BFE" w:rsidRDefault="001A4BFE">
            <w:r>
              <w:t>Филология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Количество вакантных мест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10</w:t>
            </w:r>
          </w:p>
        </w:tc>
      </w:tr>
      <w:tr w:rsidR="001A4BFE" w:rsidTr="001A4BFE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lastRenderedPageBreak/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Возраст - 18 лет и старше</w:t>
            </w:r>
          </w:p>
          <w:p w:rsidR="001A4BFE" w:rsidRDefault="001A4BFE">
            <w:r>
              <w:t>Толерантность, понимание концепции прав человека</w:t>
            </w:r>
          </w:p>
          <w:p w:rsidR="001A4BFE" w:rsidRDefault="001A4BFE">
            <w:r>
              <w:t>Наличие интереса к исследованию коррупции и методам противодействия коррупции.</w:t>
            </w:r>
          </w:p>
          <w:p w:rsidR="001A4BFE" w:rsidRDefault="001A4BFE">
            <w:r>
              <w:t>Наличие интереса к организации специализированной образовательной деятельности.</w:t>
            </w:r>
          </w:p>
          <w:p w:rsidR="001A4BFE" w:rsidRDefault="001A4BFE">
            <w:r>
              <w:t>Живой интерес к современной российской политике и деятельности системы государственного управления.</w:t>
            </w:r>
          </w:p>
          <w:p w:rsidR="001A4BFE" w:rsidRDefault="001A4BFE">
            <w:r>
              <w:t xml:space="preserve">Умение работать с открытыми источниками и анализировать их. Количественные и качественные методы анализа данных (знание </w:t>
            </w:r>
            <w:r>
              <w:rPr>
                <w:lang w:val="en-US"/>
              </w:rPr>
              <w:t>SPSS</w:t>
            </w:r>
            <w:r w:rsidRPr="00F83F7D">
              <w:t xml:space="preserve">, </w:t>
            </w:r>
            <w:r>
              <w:rPr>
                <w:lang w:val="en-US"/>
              </w:rPr>
              <w:t>Stata</w:t>
            </w:r>
            <w:r w:rsidRPr="00F83F7D">
              <w:t xml:space="preserve">, </w:t>
            </w:r>
            <w:proofErr w:type="spellStart"/>
            <w:r>
              <w:rPr>
                <w:lang w:val="en-US"/>
              </w:rPr>
              <w:t>AtlasTI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QDA</w:t>
            </w:r>
            <w:r w:rsidRPr="00F83F7D">
              <w:t xml:space="preserve"> </w:t>
            </w:r>
            <w:r>
              <w:rPr>
                <w:lang w:val="en-US"/>
              </w:rPr>
              <w:t>Miner</w:t>
            </w:r>
            <w:r w:rsidRPr="00F83F7D">
              <w:t xml:space="preserve"> </w:t>
            </w:r>
            <w:proofErr w:type="spellStart"/>
            <w:r>
              <w:t>приветсвуются</w:t>
            </w:r>
            <w:proofErr w:type="spellEnd"/>
            <w:r>
              <w:t xml:space="preserve">, для </w:t>
            </w:r>
            <w:proofErr w:type="spellStart"/>
            <w:r>
              <w:t>медиакоммуникаций</w:t>
            </w:r>
            <w:proofErr w:type="spellEnd"/>
            <w:r>
              <w:t xml:space="preserve"> - Яндекс.</w:t>
            </w:r>
            <w:proofErr w:type="spellStart"/>
            <w:r>
              <w:rPr>
                <w:lang w:val="en-US"/>
              </w:rPr>
              <w:t>Wordstat</w:t>
            </w:r>
            <w:proofErr w:type="spellEnd"/>
            <w:r w:rsidRPr="00F83F7D">
              <w:t xml:space="preserve">, </w:t>
            </w:r>
            <w:r>
              <w:t xml:space="preserve">Яндекс. Блоги или </w:t>
            </w:r>
            <w:proofErr w:type="spellStart"/>
            <w:r>
              <w:rPr>
                <w:lang w:val="en-US"/>
              </w:rPr>
              <w:t>Youscan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Trends</w:t>
            </w:r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Analytics</w:t>
            </w:r>
            <w:r w:rsidRPr="00F83F7D">
              <w:t>)</w:t>
            </w:r>
          </w:p>
          <w:p w:rsidR="001A4BFE" w:rsidRDefault="001A4BFE">
            <w:r>
              <w:t>Навыки написания аналитических текстов или осознанное желание их приобрести.</w:t>
            </w:r>
          </w:p>
          <w:p w:rsidR="001A4BFE" w:rsidRDefault="001A4BFE" w:rsidP="002A5F23">
            <w:r>
              <w:t>Навыки создания презентаций и иллюстраций (</w:t>
            </w:r>
            <w:r>
              <w:rPr>
                <w:lang w:val="en-US"/>
              </w:rPr>
              <w:t>Power</w:t>
            </w:r>
            <w:r w:rsidRPr="00F83F7D">
              <w:t xml:space="preserve"> </w:t>
            </w:r>
            <w:r>
              <w:rPr>
                <w:lang w:val="en-US"/>
              </w:rPr>
              <w:t>Point</w:t>
            </w:r>
            <w:r w:rsidRPr="00F83F7D">
              <w:t xml:space="preserve">, </w:t>
            </w:r>
            <w:r>
              <w:rPr>
                <w:lang w:val="en-US"/>
              </w:rPr>
              <w:t>Keynote</w:t>
            </w:r>
            <w:r w:rsidRPr="00F83F7D">
              <w:t>)</w:t>
            </w:r>
          </w:p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2F54" w:rsidRDefault="00E12F54">
      <w:r>
        <w:separator/>
      </w:r>
    </w:p>
  </w:endnote>
  <w:endnote w:type="continuationSeparator" w:id="0">
    <w:p w:rsidR="00E12F54" w:rsidRDefault="00E12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2F54" w:rsidRDefault="00E12F54">
      <w:r>
        <w:separator/>
      </w:r>
    </w:p>
  </w:footnote>
  <w:footnote w:type="continuationSeparator" w:id="0">
    <w:p w:rsidR="00E12F54" w:rsidRDefault="00E12F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110EF8"/>
    <w:rsid w:val="001A4BFE"/>
    <w:rsid w:val="002A5F23"/>
    <w:rsid w:val="00810625"/>
    <w:rsid w:val="008E65AC"/>
    <w:rsid w:val="00925BC2"/>
    <w:rsid w:val="00971173"/>
    <w:rsid w:val="00CC4F19"/>
    <w:rsid w:val="00CE67B9"/>
    <w:rsid w:val="00D02944"/>
    <w:rsid w:val="00DA5965"/>
    <w:rsid w:val="00DB6698"/>
    <w:rsid w:val="00E12F54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3</cp:revision>
  <dcterms:created xsi:type="dcterms:W3CDTF">2018-11-27T14:41:00Z</dcterms:created>
  <dcterms:modified xsi:type="dcterms:W3CDTF">2018-11-27T14:42:00Z</dcterms:modified>
</cp:coreProperties>
</file>